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751B6" w14:textId="77777777" w:rsidR="006D2BCF" w:rsidRPr="00B01424" w:rsidRDefault="006D2BCF" w:rsidP="006D2BCF">
      <w:pPr>
        <w:spacing w:after="0"/>
        <w:rPr>
          <w:b/>
          <w:bCs/>
          <w:sz w:val="28"/>
          <w:szCs w:val="28"/>
        </w:rPr>
      </w:pPr>
      <w:r w:rsidRPr="00B01424">
        <w:rPr>
          <w:b/>
          <w:bCs/>
          <w:sz w:val="28"/>
          <w:szCs w:val="28"/>
        </w:rPr>
        <w:t>Wedding:</w:t>
      </w:r>
    </w:p>
    <w:p w14:paraId="733C6AFE" w14:textId="34C18517" w:rsidR="006D2BCF" w:rsidRDefault="006D2BCF" w:rsidP="006D2BCF">
      <w:pPr>
        <w:spacing w:after="0"/>
        <w:rPr>
          <w:b/>
          <w:bCs/>
          <w:sz w:val="28"/>
          <w:szCs w:val="28"/>
        </w:rPr>
      </w:pPr>
      <w:r w:rsidRPr="00B01424">
        <w:rPr>
          <w:b/>
          <w:bCs/>
          <w:sz w:val="28"/>
          <w:szCs w:val="28"/>
        </w:rPr>
        <w:t>Date:</w:t>
      </w:r>
      <w:r w:rsidRPr="00B01424">
        <w:rPr>
          <w:b/>
          <w:bCs/>
          <w:sz w:val="28"/>
          <w:szCs w:val="28"/>
        </w:rPr>
        <w:tab/>
      </w:r>
    </w:p>
    <w:p w14:paraId="6008C8BE" w14:textId="77777777" w:rsidR="006D2BCF" w:rsidRPr="005852AA" w:rsidRDefault="006D2BCF" w:rsidP="006D2BCF">
      <w:pPr>
        <w:spacing w:after="0"/>
        <w:rPr>
          <w:b/>
          <w:bCs/>
          <w:sz w:val="14"/>
          <w:szCs w:val="14"/>
        </w:rPr>
      </w:pPr>
    </w:p>
    <w:tbl>
      <w:tblPr>
        <w:tblW w:w="14485" w:type="dxa"/>
        <w:tblLook w:val="04A0" w:firstRow="1" w:lastRow="0" w:firstColumn="1" w:lastColumn="0" w:noHBand="0" w:noVBand="1"/>
      </w:tblPr>
      <w:tblGrid>
        <w:gridCol w:w="1165"/>
        <w:gridCol w:w="3330"/>
        <w:gridCol w:w="9990"/>
      </w:tblGrid>
      <w:tr w:rsidR="00FB1D66" w:rsidRPr="00935421" w14:paraId="6DE622AB" w14:textId="77777777" w:rsidTr="00D74832">
        <w:trPr>
          <w:trHeight w:val="480"/>
          <w:tblHeader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F4F7F8"/>
            </w:tcBorders>
            <w:shd w:val="clear" w:color="000000" w:fill="6A92A1"/>
            <w:noWrap/>
            <w:vAlign w:val="center"/>
            <w:hideMark/>
          </w:tcPr>
          <w:p w14:paraId="33E0DA95" w14:textId="77777777" w:rsidR="00FB1D66" w:rsidRPr="00935421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  <w:t>Time</w:t>
            </w: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F4F7F8"/>
              <w:bottom w:val="single" w:sz="4" w:space="0" w:color="6A92A1"/>
              <w:right w:val="single" w:sz="4" w:space="0" w:color="F4F7F8"/>
            </w:tcBorders>
            <w:shd w:val="clear" w:color="000000" w:fill="6A92A1"/>
            <w:noWrap/>
            <w:vAlign w:val="center"/>
            <w:hideMark/>
          </w:tcPr>
          <w:p w14:paraId="542E5E8B" w14:textId="77777777" w:rsidR="00FB1D66" w:rsidRPr="00935421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  <w:t>Event</w:t>
            </w: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F4F7F8"/>
              <w:bottom w:val="single" w:sz="4" w:space="0" w:color="6A92A1"/>
              <w:right w:val="single" w:sz="4" w:space="0" w:color="F4F7F8"/>
            </w:tcBorders>
            <w:shd w:val="clear" w:color="000000" w:fill="6A92A1"/>
            <w:noWrap/>
            <w:vAlign w:val="center"/>
            <w:hideMark/>
          </w:tcPr>
          <w:p w14:paraId="11EDE13A" w14:textId="77777777" w:rsidR="00FB1D66" w:rsidRPr="00935421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E7E6E6"/>
                <w:sz w:val="24"/>
                <w:szCs w:val="24"/>
              </w:rPr>
              <w:t>Special Notes</w:t>
            </w:r>
          </w:p>
        </w:tc>
      </w:tr>
      <w:tr w:rsidR="00FB1D66" w:rsidRPr="00935421" w14:paraId="1D22289B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30CCE798" w14:textId="3A33F5F0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3FDD743B" w14:textId="78B45BD5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367E0F6A" w14:textId="1F5AC7EC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455E0E26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427C86A5" w14:textId="3B8F85D4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3E463498" w14:textId="11C48784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65C7E17" w14:textId="766EBFE4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75396858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4451A0D2" w14:textId="718619A9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5457BBA0" w14:textId="1F50958E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44C5D998" w14:textId="0C0DFCAC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556A2F4F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3664E6CA" w14:textId="4B64012A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57F69FBC" w14:textId="71FB2915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B5ACCA9" w14:textId="409367A0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71675ED8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086F7D6" w14:textId="0C5CBF15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4DE8B3B" w14:textId="685B29BA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18904302" w14:textId="42B65802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1028889B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5AE6A60" w14:textId="1F3CAE4E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6996844C" w14:textId="77777777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4E5E3BCA" w14:textId="5D1B3B6E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010F0" w14:paraId="6D30014C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E0D5C13" w14:textId="4E9E1591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619246D4" w14:textId="397813D8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nil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43B40BA8" w14:textId="75F7AB6B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29D753A2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65AEB592" w14:textId="033BCAB6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A7890B4" w14:textId="6ED8838E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173365DB" w14:textId="77777777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4B72EA3A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44B035DC" w14:textId="35D93BF6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370F01C1" w14:textId="508267E9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8F433C4" w14:textId="1AF5531E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70021D4C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12908F03" w14:textId="10662D1B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4ECB14B2" w14:textId="294D2A8D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67E8D5D" w14:textId="52267B18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2E450CC8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1C2AD7D6" w14:textId="5D9231B9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32A6DD86" w14:textId="4F8933B9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468D1AAC" w14:textId="3ADD1C08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02796828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A081565" w14:textId="68781DE8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13299B23" w14:textId="74A491BE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3E314038" w14:textId="4C8A672A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336401DF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069D88C6" w14:textId="0A1A843B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6494B6EC" w14:textId="6721788C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383A65E6" w14:textId="63203F18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1AAB0293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1EA88F45" w14:textId="34C092C4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438D19F1" w14:textId="21BEEE16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1728FE28" w14:textId="364F7817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6B7EB638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D8E842A" w14:textId="2AEDD521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4F711307" w14:textId="56197D6E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0F73E0AB" w14:textId="6D8D0584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355F4F2A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72161B9" w14:textId="51AD5154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56AEFF40" w14:textId="32CF3191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30187578" w14:textId="38ABD31F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795EED99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46CDE8B" w14:textId="2A279762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7FA23DA1" w14:textId="42073922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0E23401A" w14:textId="0115F290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B1D66" w:rsidRPr="00935421" w14:paraId="47E723EF" w14:textId="77777777" w:rsidTr="00911CA5">
        <w:trPr>
          <w:trHeight w:val="864"/>
        </w:trPr>
        <w:tc>
          <w:tcPr>
            <w:tcW w:w="1165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0F574019" w14:textId="1AC8B5B0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2142B2C9" w14:textId="6B9A5556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6A92A1"/>
              <w:left w:val="single" w:sz="4" w:space="0" w:color="6A92A1"/>
              <w:bottom w:val="single" w:sz="4" w:space="0" w:color="6A92A1"/>
              <w:right w:val="single" w:sz="4" w:space="0" w:color="6A92A1"/>
            </w:tcBorders>
            <w:shd w:val="clear" w:color="auto" w:fill="auto"/>
            <w:noWrap/>
            <w:vAlign w:val="center"/>
          </w:tcPr>
          <w:p w14:paraId="6BEEEC2B" w14:textId="77777777" w:rsidR="00FB1D66" w:rsidRPr="008B65E7" w:rsidRDefault="00FB1D66" w:rsidP="00D748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14:paraId="65456FDA" w14:textId="77777777" w:rsidR="00FB1D66" w:rsidRDefault="00FB1D66" w:rsidP="00B526FC"/>
    <w:sectPr w:rsidR="00FB1D66" w:rsidSect="005D5518">
      <w:headerReference w:type="default" r:id="rId7"/>
      <w:footerReference w:type="even" r:id="rId8"/>
      <w:footerReference w:type="default" r:id="rId9"/>
      <w:footerReference w:type="first" r:id="rId10"/>
      <w:pgSz w:w="15840" w:h="12240" w:orient="landscape" w:code="1"/>
      <w:pgMar w:top="720" w:right="720" w:bottom="720" w:left="72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C4578" w14:textId="77777777" w:rsidR="000C7E20" w:rsidRDefault="000C7E20" w:rsidP="00935421">
      <w:pPr>
        <w:spacing w:after="0" w:line="240" w:lineRule="auto"/>
      </w:pPr>
      <w:r>
        <w:separator/>
      </w:r>
    </w:p>
  </w:endnote>
  <w:endnote w:type="continuationSeparator" w:id="0">
    <w:p w14:paraId="24542980" w14:textId="77777777" w:rsidR="000C7E20" w:rsidRDefault="000C7E20" w:rsidP="00935421">
      <w:pPr>
        <w:spacing w:after="0" w:line="240" w:lineRule="auto"/>
      </w:pPr>
      <w:r>
        <w:continuationSeparator/>
      </w:r>
    </w:p>
  </w:endnote>
  <w:endnote w:type="continuationNotice" w:id="1">
    <w:p w14:paraId="74E4642E" w14:textId="77777777" w:rsidR="000C7E20" w:rsidRDefault="000C7E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B2A62" w14:textId="69684582" w:rsidR="00935421" w:rsidRDefault="0093542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603F7A5F" wp14:editId="483BFAB8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443865" cy="443865"/>
              <wp:effectExtent l="0" t="0" r="0" b="0"/>
              <wp:wrapNone/>
              <wp:docPr id="2" name="Text Box 2" descr="INTERNAL - NI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8F368E2" w14:textId="1D0B76A7" w:rsidR="00935421" w:rsidRPr="00935421" w:rsidRDefault="00935421" w:rsidP="0093542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3542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TERNAL - NI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3F7A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 - NI CONFIDENTIAL" style="position:absolute;margin-left:-16.25pt;margin-top:0;width:34.95pt;height:34.95pt;z-index:251658241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" filled="f" stroked="f">
              <v:textbox style="mso-fit-shape-to-text:t" inset="0,0,20pt,15pt">
                <w:txbxContent>
                  <w:p w14:paraId="28F368E2" w14:textId="1D0B76A7" w:rsidR="00935421" w:rsidRPr="00935421" w:rsidRDefault="00935421" w:rsidP="0093542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3542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TERNAL - NI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7FFB9" w14:textId="77777777" w:rsidR="00EE5218" w:rsidRDefault="00EE5218">
    <w:pPr>
      <w:pStyle w:val="Footer"/>
      <w:rPr>
        <w:sz w:val="18"/>
        <w:szCs w:val="18"/>
      </w:rPr>
    </w:pPr>
  </w:p>
  <w:p w14:paraId="0D4796C4" w14:textId="422277BA" w:rsidR="00E1752A" w:rsidRDefault="00EE5218">
    <w:pPr>
      <w:pStyle w:val="Footer"/>
      <w:rPr>
        <w:noProof/>
        <w:sz w:val="18"/>
        <w:szCs w:val="18"/>
      </w:rPr>
    </w:pPr>
    <w:r w:rsidRPr="00EE5218">
      <w:rPr>
        <w:sz w:val="18"/>
        <w:szCs w:val="18"/>
      </w:rPr>
      <w:t>Wedding Timeline</w:t>
    </w:r>
    <w:r w:rsidR="00580CBE" w:rsidRPr="00EE5218">
      <w:rPr>
        <w:sz w:val="18"/>
        <w:szCs w:val="18"/>
      </w:rPr>
      <w:ptab w:relativeTo="margin" w:alignment="center" w:leader="none"/>
    </w:r>
    <w:r w:rsidR="00580CBE" w:rsidRPr="00EE5218">
      <w:rPr>
        <w:sz w:val="18"/>
        <w:szCs w:val="18"/>
      </w:rPr>
      <w:ptab w:relativeTo="margin" w:alignment="right" w:leader="none"/>
    </w:r>
    <w:r w:rsidR="00580CBE" w:rsidRPr="00EE5218">
      <w:rPr>
        <w:sz w:val="18"/>
        <w:szCs w:val="18"/>
      </w:rPr>
      <w:fldChar w:fldCharType="begin"/>
    </w:r>
    <w:r w:rsidR="00580CBE" w:rsidRPr="00EE5218">
      <w:rPr>
        <w:sz w:val="18"/>
        <w:szCs w:val="18"/>
      </w:rPr>
      <w:instrText xml:space="preserve"> PAGE   \* MERGEFORMAT </w:instrText>
    </w:r>
    <w:r w:rsidR="00580CBE" w:rsidRPr="00EE5218">
      <w:rPr>
        <w:sz w:val="18"/>
        <w:szCs w:val="18"/>
      </w:rPr>
      <w:fldChar w:fldCharType="separate"/>
    </w:r>
    <w:r w:rsidR="00580CBE" w:rsidRPr="00EE5218">
      <w:rPr>
        <w:noProof/>
        <w:sz w:val="18"/>
        <w:szCs w:val="18"/>
      </w:rPr>
      <w:t>1</w:t>
    </w:r>
    <w:r w:rsidR="00580CBE" w:rsidRPr="00EE5218">
      <w:rPr>
        <w:noProof/>
        <w:sz w:val="18"/>
        <w:szCs w:val="18"/>
      </w:rPr>
      <w:fldChar w:fldCharType="end"/>
    </w:r>
  </w:p>
  <w:p w14:paraId="2518C3F6" w14:textId="77777777" w:rsidR="00EE5218" w:rsidRPr="00EE5218" w:rsidRDefault="00EE5218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5BA2E" w14:textId="138E7997" w:rsidR="00935421" w:rsidRDefault="0093542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BDB5B3D" wp14:editId="33250353">
              <wp:simplePos x="635" y="635"/>
              <wp:positionH relativeFrom="page">
                <wp:align>right</wp:align>
              </wp:positionH>
              <wp:positionV relativeFrom="page">
                <wp:align>bottom</wp:align>
              </wp:positionV>
              <wp:extent cx="443865" cy="443865"/>
              <wp:effectExtent l="0" t="0" r="0" b="0"/>
              <wp:wrapNone/>
              <wp:docPr id="1" name="Text Box 1" descr="INTERNAL - NI CONFIDENT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0DF2B8" w14:textId="56257148" w:rsidR="00935421" w:rsidRPr="00935421" w:rsidRDefault="00935421" w:rsidP="0093542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3542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INTERNAL - NI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25400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DB5B3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INTERNAL - NI CONFIDENTIAL" style="position:absolute;margin-left:-16.25pt;margin-top:0;width:34.95pt;height:34.95pt;z-index:251658240;visibility:visible;mso-wrap-style:none;mso-wrap-distance-left:0;mso-wrap-distance-top:0;mso-wrap-distance-right:0;mso-wrap-distance-bottom:0;mso-position-horizontal:righ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" filled="f" stroked="f">
              <v:textbox style="mso-fit-shape-to-text:t" inset="0,0,20pt,15pt">
                <w:txbxContent>
                  <w:p w14:paraId="740DF2B8" w14:textId="56257148" w:rsidR="00935421" w:rsidRPr="00935421" w:rsidRDefault="00935421" w:rsidP="0093542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3542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INTERNAL - NI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ABB93" w14:textId="77777777" w:rsidR="000C7E20" w:rsidRDefault="000C7E20" w:rsidP="00935421">
      <w:pPr>
        <w:spacing w:after="0" w:line="240" w:lineRule="auto"/>
      </w:pPr>
      <w:r>
        <w:separator/>
      </w:r>
    </w:p>
  </w:footnote>
  <w:footnote w:type="continuationSeparator" w:id="0">
    <w:p w14:paraId="4A077EAC" w14:textId="77777777" w:rsidR="000C7E20" w:rsidRDefault="000C7E20" w:rsidP="00935421">
      <w:pPr>
        <w:spacing w:after="0" w:line="240" w:lineRule="auto"/>
      </w:pPr>
      <w:r>
        <w:continuationSeparator/>
      </w:r>
    </w:p>
  </w:footnote>
  <w:footnote w:type="continuationNotice" w:id="1">
    <w:p w14:paraId="5ECC042F" w14:textId="77777777" w:rsidR="000C7E20" w:rsidRDefault="000C7E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3B24E" w14:textId="2353F79B" w:rsidR="00B55DC0" w:rsidRPr="00483960" w:rsidRDefault="00B55DC0" w:rsidP="00F128C5">
    <w:pPr>
      <w:pStyle w:val="Header"/>
      <w:tabs>
        <w:tab w:val="clear" w:pos="4680"/>
        <w:tab w:val="clear" w:pos="9360"/>
        <w:tab w:val="right" w:pos="6300"/>
        <w:tab w:val="left" w:pos="8190"/>
      </w:tabs>
      <w:ind w:firstLine="720"/>
      <w:rPr>
        <w:sz w:val="18"/>
        <w:szCs w:val="18"/>
      </w:rPr>
    </w:pPr>
    <w:r w:rsidRPr="00F128C5">
      <w:rPr>
        <w:noProof/>
        <w:sz w:val="18"/>
        <w:szCs w:val="18"/>
      </w:rPr>
      <w:drawing>
        <wp:anchor distT="0" distB="0" distL="114300" distR="114300" simplePos="0" relativeHeight="251658242" behindDoc="0" locked="0" layoutInCell="1" allowOverlap="1" wp14:anchorId="2A9C3BCA" wp14:editId="33B4E2F8">
          <wp:simplePos x="0" y="0"/>
          <wp:positionH relativeFrom="margin">
            <wp:posOffset>4199890</wp:posOffset>
          </wp:positionH>
          <wp:positionV relativeFrom="paragraph">
            <wp:posOffset>-207645</wp:posOffset>
          </wp:positionV>
          <wp:extent cx="743791" cy="776976"/>
          <wp:effectExtent l="0" t="0" r="0" b="4445"/>
          <wp:wrapNone/>
          <wp:docPr id="10" name="Picture 10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791" cy="776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28C5">
      <w:rPr>
        <w:sz w:val="18"/>
        <w:szCs w:val="18"/>
      </w:rPr>
      <w:tab/>
    </w:r>
    <w:r w:rsidR="004258D2">
      <w:rPr>
        <w:sz w:val="18"/>
        <w:szCs w:val="18"/>
      </w:rPr>
      <w:t>The Owen House</w:t>
    </w:r>
    <w:r w:rsidR="00A35E0E">
      <w:rPr>
        <w:sz w:val="18"/>
        <w:szCs w:val="18"/>
      </w:rPr>
      <w:tab/>
    </w:r>
    <w:r w:rsidR="00A35E0E" w:rsidRPr="00483960">
      <w:rPr>
        <w:sz w:val="18"/>
        <w:szCs w:val="18"/>
      </w:rPr>
      <w:t>512-903-5678</w:t>
    </w:r>
  </w:p>
  <w:p w14:paraId="6B5C2603" w14:textId="2E205FFD" w:rsidR="00B55DC0" w:rsidRPr="00483960" w:rsidRDefault="00B55DC0" w:rsidP="00B55DC0">
    <w:pPr>
      <w:pStyle w:val="Header"/>
      <w:tabs>
        <w:tab w:val="clear" w:pos="4680"/>
        <w:tab w:val="clear" w:pos="9360"/>
        <w:tab w:val="right" w:pos="6300"/>
        <w:tab w:val="left" w:pos="6750"/>
        <w:tab w:val="left" w:pos="8190"/>
      </w:tabs>
      <w:ind w:firstLine="720"/>
      <w:rPr>
        <w:sz w:val="18"/>
        <w:szCs w:val="18"/>
      </w:rPr>
    </w:pPr>
    <w:r w:rsidRPr="00483960">
      <w:rPr>
        <w:sz w:val="18"/>
        <w:szCs w:val="18"/>
      </w:rPr>
      <w:tab/>
      <w:t>8 Chisholm Trail Rd</w:t>
    </w:r>
    <w:r w:rsidRPr="00483960">
      <w:rPr>
        <w:sz w:val="18"/>
        <w:szCs w:val="18"/>
      </w:rPr>
      <w:tab/>
    </w:r>
    <w:r>
      <w:rPr>
        <w:sz w:val="18"/>
        <w:szCs w:val="18"/>
      </w:rPr>
      <w:tab/>
    </w:r>
    <w:r w:rsidRPr="00483960">
      <w:rPr>
        <w:sz w:val="18"/>
        <w:szCs w:val="18"/>
      </w:rPr>
      <w:t xml:space="preserve">OwenHouse1853.com </w:t>
    </w:r>
  </w:p>
  <w:p w14:paraId="492B3A19" w14:textId="084B04D0" w:rsidR="00B55DC0" w:rsidRPr="00483960" w:rsidRDefault="00B55DC0" w:rsidP="00B55DC0">
    <w:pPr>
      <w:pStyle w:val="Header"/>
      <w:tabs>
        <w:tab w:val="clear" w:pos="4680"/>
        <w:tab w:val="clear" w:pos="9360"/>
        <w:tab w:val="right" w:pos="6300"/>
        <w:tab w:val="left" w:pos="8190"/>
      </w:tabs>
      <w:ind w:firstLine="720"/>
      <w:rPr>
        <w:sz w:val="18"/>
        <w:szCs w:val="18"/>
      </w:rPr>
    </w:pPr>
    <w:r w:rsidRPr="00483960">
      <w:rPr>
        <w:sz w:val="18"/>
        <w:szCs w:val="18"/>
      </w:rPr>
      <w:tab/>
      <w:t>Round Rock, TX 78681</w:t>
    </w:r>
    <w:r>
      <w:rPr>
        <w:sz w:val="18"/>
        <w:szCs w:val="18"/>
      </w:rPr>
      <w:tab/>
      <w:t>Info@OwenHouse1853.com</w:t>
    </w:r>
  </w:p>
  <w:p w14:paraId="1A60B869" w14:textId="77777777" w:rsidR="00B55DC0" w:rsidRPr="00483960" w:rsidRDefault="00B55DC0" w:rsidP="00B55DC0">
    <w:pPr>
      <w:pStyle w:val="Header"/>
      <w:tabs>
        <w:tab w:val="clear" w:pos="4680"/>
        <w:tab w:val="clear" w:pos="9360"/>
      </w:tabs>
      <w:rPr>
        <w:sz w:val="16"/>
        <w:szCs w:val="16"/>
      </w:rPr>
    </w:pPr>
    <w:r w:rsidRPr="00483960">
      <w:rPr>
        <w:sz w:val="16"/>
        <w:szCs w:val="16"/>
      </w:rPr>
      <w:ptab w:relativeTo="margin" w:alignment="center" w:leader="none"/>
    </w:r>
  </w:p>
  <w:p w14:paraId="5342EA9E" w14:textId="5C050E71" w:rsidR="00E1752A" w:rsidRPr="00F128C5" w:rsidRDefault="00F128C5" w:rsidP="00F128C5">
    <w:pPr>
      <w:pStyle w:val="Header"/>
      <w:tabs>
        <w:tab w:val="clear" w:pos="4680"/>
        <w:tab w:val="clear" w:pos="9360"/>
      </w:tabs>
      <w:rPr>
        <w:sz w:val="16"/>
        <w:szCs w:val="16"/>
      </w:rPr>
    </w:pPr>
    <w:r w:rsidRPr="00483960"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1569519" wp14:editId="1EF30FD8">
              <wp:simplePos x="0" y="0"/>
              <wp:positionH relativeFrom="margin">
                <wp:posOffset>-19051</wp:posOffset>
              </wp:positionH>
              <wp:positionV relativeFrom="paragraph">
                <wp:posOffset>133985</wp:posOffset>
              </wp:positionV>
              <wp:extent cx="9229725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229725" cy="0"/>
                      </a:xfrm>
                      <a:prstGeom prst="line">
                        <a:avLst/>
                      </a:prstGeom>
                      <a:ln>
                        <a:solidFill>
                          <a:srgbClr val="6A92A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2BF1E6" id="Straight Connector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5pt,10.55pt" to="725.25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" strokecolor="#6a92a1" strokeweight=".5pt">
              <v:stroke joinstyle="miter"/>
              <w10:wrap anchorx="margin"/>
            </v:line>
          </w:pict>
        </mc:Fallback>
      </mc:AlternateContent>
    </w:r>
    <w:r w:rsidR="00B55DC0" w:rsidRPr="00483960">
      <w:rPr>
        <w:sz w:val="16"/>
        <w:szCs w:val="16"/>
      </w:rPr>
      <w:ptab w:relativeTo="margin" w:alignment="right" w:leader="none"/>
    </w:r>
  </w:p>
  <w:p w14:paraId="3FEE0293" w14:textId="77777777" w:rsidR="00E1752A" w:rsidRDefault="00E175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E2011"/>
    <w:multiLevelType w:val="hybridMultilevel"/>
    <w:tmpl w:val="CB260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76B62F0"/>
    <w:multiLevelType w:val="hybridMultilevel"/>
    <w:tmpl w:val="C1266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3E68E8"/>
    <w:multiLevelType w:val="hybridMultilevel"/>
    <w:tmpl w:val="C55C10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C906FA0"/>
    <w:multiLevelType w:val="hybridMultilevel"/>
    <w:tmpl w:val="491C38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633896"/>
    <w:multiLevelType w:val="hybridMultilevel"/>
    <w:tmpl w:val="124ADF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F673A97"/>
    <w:multiLevelType w:val="hybridMultilevel"/>
    <w:tmpl w:val="D43CB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12626894">
    <w:abstractNumId w:val="1"/>
  </w:num>
  <w:num w:numId="2" w16cid:durableId="543298444">
    <w:abstractNumId w:val="4"/>
  </w:num>
  <w:num w:numId="3" w16cid:durableId="1239830438">
    <w:abstractNumId w:val="5"/>
  </w:num>
  <w:num w:numId="4" w16cid:durableId="1567228444">
    <w:abstractNumId w:val="2"/>
  </w:num>
  <w:num w:numId="5" w16cid:durableId="80179978">
    <w:abstractNumId w:val="0"/>
  </w:num>
  <w:num w:numId="6" w16cid:durableId="18834027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bMwNDIyMjGxNLVU0lEKTi0uzszPAykwqQUAUv0IgiwAAAA="/>
  </w:docVars>
  <w:rsids>
    <w:rsidRoot w:val="00935421"/>
    <w:rsid w:val="00002600"/>
    <w:rsid w:val="000144FA"/>
    <w:rsid w:val="00024E48"/>
    <w:rsid w:val="000260C0"/>
    <w:rsid w:val="00064626"/>
    <w:rsid w:val="000A773D"/>
    <w:rsid w:val="000B6AB5"/>
    <w:rsid w:val="000C7E20"/>
    <w:rsid w:val="000E1E5B"/>
    <w:rsid w:val="000F0E0F"/>
    <w:rsid w:val="001003A7"/>
    <w:rsid w:val="00100AAC"/>
    <w:rsid w:val="00141776"/>
    <w:rsid w:val="00141EC0"/>
    <w:rsid w:val="00156F29"/>
    <w:rsid w:val="00160B3A"/>
    <w:rsid w:val="0016567E"/>
    <w:rsid w:val="001A35E8"/>
    <w:rsid w:val="001B1F00"/>
    <w:rsid w:val="001B3385"/>
    <w:rsid w:val="001B34D4"/>
    <w:rsid w:val="001C1A53"/>
    <w:rsid w:val="001D2EF5"/>
    <w:rsid w:val="001D5F12"/>
    <w:rsid w:val="001F0C06"/>
    <w:rsid w:val="001F6CDC"/>
    <w:rsid w:val="00201FB0"/>
    <w:rsid w:val="00203E33"/>
    <w:rsid w:val="002049F3"/>
    <w:rsid w:val="00240249"/>
    <w:rsid w:val="00246D36"/>
    <w:rsid w:val="00252B4F"/>
    <w:rsid w:val="00252E70"/>
    <w:rsid w:val="00292CBF"/>
    <w:rsid w:val="002A34CF"/>
    <w:rsid w:val="002E1CBF"/>
    <w:rsid w:val="0033745B"/>
    <w:rsid w:val="00346DB1"/>
    <w:rsid w:val="00370D4D"/>
    <w:rsid w:val="0037184B"/>
    <w:rsid w:val="00373105"/>
    <w:rsid w:val="00390779"/>
    <w:rsid w:val="00392878"/>
    <w:rsid w:val="00395012"/>
    <w:rsid w:val="003B1F2A"/>
    <w:rsid w:val="003B45F0"/>
    <w:rsid w:val="00400520"/>
    <w:rsid w:val="00404AAE"/>
    <w:rsid w:val="00413176"/>
    <w:rsid w:val="004258D2"/>
    <w:rsid w:val="00451175"/>
    <w:rsid w:val="004519BE"/>
    <w:rsid w:val="004568FD"/>
    <w:rsid w:val="00463DE6"/>
    <w:rsid w:val="00475D50"/>
    <w:rsid w:val="00482C69"/>
    <w:rsid w:val="0048512C"/>
    <w:rsid w:val="004853B1"/>
    <w:rsid w:val="004C4174"/>
    <w:rsid w:val="004D3EB6"/>
    <w:rsid w:val="004D5425"/>
    <w:rsid w:val="004E13FD"/>
    <w:rsid w:val="00516147"/>
    <w:rsid w:val="0053568C"/>
    <w:rsid w:val="00557D82"/>
    <w:rsid w:val="00573D80"/>
    <w:rsid w:val="00580CBE"/>
    <w:rsid w:val="00582114"/>
    <w:rsid w:val="005852AA"/>
    <w:rsid w:val="00587B01"/>
    <w:rsid w:val="005A2060"/>
    <w:rsid w:val="005A49BD"/>
    <w:rsid w:val="005C1D3B"/>
    <w:rsid w:val="005D5518"/>
    <w:rsid w:val="005F56D2"/>
    <w:rsid w:val="0060677C"/>
    <w:rsid w:val="006256D4"/>
    <w:rsid w:val="00640B83"/>
    <w:rsid w:val="00642128"/>
    <w:rsid w:val="00642F62"/>
    <w:rsid w:val="006619BC"/>
    <w:rsid w:val="00663580"/>
    <w:rsid w:val="00670DB2"/>
    <w:rsid w:val="006B2812"/>
    <w:rsid w:val="006C17CA"/>
    <w:rsid w:val="006D2050"/>
    <w:rsid w:val="006D2BCF"/>
    <w:rsid w:val="006D30BD"/>
    <w:rsid w:val="006F0773"/>
    <w:rsid w:val="00717EAD"/>
    <w:rsid w:val="00726D23"/>
    <w:rsid w:val="00731BC5"/>
    <w:rsid w:val="00752D3A"/>
    <w:rsid w:val="007565E5"/>
    <w:rsid w:val="0078203A"/>
    <w:rsid w:val="0078697D"/>
    <w:rsid w:val="007909B6"/>
    <w:rsid w:val="007A7437"/>
    <w:rsid w:val="007D4E41"/>
    <w:rsid w:val="007D622B"/>
    <w:rsid w:val="007D7CEF"/>
    <w:rsid w:val="007E3032"/>
    <w:rsid w:val="007F2C0B"/>
    <w:rsid w:val="00813169"/>
    <w:rsid w:val="00823FCB"/>
    <w:rsid w:val="00831DAE"/>
    <w:rsid w:val="00847CEA"/>
    <w:rsid w:val="008A0C1D"/>
    <w:rsid w:val="008B65E7"/>
    <w:rsid w:val="009010F0"/>
    <w:rsid w:val="00905FFD"/>
    <w:rsid w:val="009067CC"/>
    <w:rsid w:val="00911CA5"/>
    <w:rsid w:val="00935421"/>
    <w:rsid w:val="009362E8"/>
    <w:rsid w:val="00954356"/>
    <w:rsid w:val="009671BC"/>
    <w:rsid w:val="009B24AD"/>
    <w:rsid w:val="009E2029"/>
    <w:rsid w:val="009E6F28"/>
    <w:rsid w:val="009F72AA"/>
    <w:rsid w:val="00A35E0E"/>
    <w:rsid w:val="00A64D6C"/>
    <w:rsid w:val="00A668F6"/>
    <w:rsid w:val="00A830DD"/>
    <w:rsid w:val="00AB3B17"/>
    <w:rsid w:val="00AC3068"/>
    <w:rsid w:val="00AD3FC7"/>
    <w:rsid w:val="00AE1591"/>
    <w:rsid w:val="00AE47EA"/>
    <w:rsid w:val="00AE6A57"/>
    <w:rsid w:val="00AF3218"/>
    <w:rsid w:val="00B00E95"/>
    <w:rsid w:val="00B05096"/>
    <w:rsid w:val="00B07B61"/>
    <w:rsid w:val="00B100DC"/>
    <w:rsid w:val="00B14577"/>
    <w:rsid w:val="00B16E41"/>
    <w:rsid w:val="00B24F8A"/>
    <w:rsid w:val="00B324BD"/>
    <w:rsid w:val="00B32A04"/>
    <w:rsid w:val="00B33BD4"/>
    <w:rsid w:val="00B526FC"/>
    <w:rsid w:val="00B54B47"/>
    <w:rsid w:val="00B55DC0"/>
    <w:rsid w:val="00B57474"/>
    <w:rsid w:val="00B5792A"/>
    <w:rsid w:val="00B67B11"/>
    <w:rsid w:val="00B70540"/>
    <w:rsid w:val="00B71971"/>
    <w:rsid w:val="00B723C4"/>
    <w:rsid w:val="00B90C18"/>
    <w:rsid w:val="00B934C8"/>
    <w:rsid w:val="00B9373D"/>
    <w:rsid w:val="00BC1D2A"/>
    <w:rsid w:val="00BD3415"/>
    <w:rsid w:val="00C12B3B"/>
    <w:rsid w:val="00C2794B"/>
    <w:rsid w:val="00C35A8B"/>
    <w:rsid w:val="00C454C5"/>
    <w:rsid w:val="00C71B21"/>
    <w:rsid w:val="00C95C94"/>
    <w:rsid w:val="00CA292A"/>
    <w:rsid w:val="00CA3B9F"/>
    <w:rsid w:val="00CB36BE"/>
    <w:rsid w:val="00CD3D31"/>
    <w:rsid w:val="00D050E3"/>
    <w:rsid w:val="00D07A81"/>
    <w:rsid w:val="00D24A31"/>
    <w:rsid w:val="00D343C8"/>
    <w:rsid w:val="00D62F36"/>
    <w:rsid w:val="00D81E1E"/>
    <w:rsid w:val="00DA1B0B"/>
    <w:rsid w:val="00DB3385"/>
    <w:rsid w:val="00E14041"/>
    <w:rsid w:val="00E1752A"/>
    <w:rsid w:val="00E27E8C"/>
    <w:rsid w:val="00E43B36"/>
    <w:rsid w:val="00E774B0"/>
    <w:rsid w:val="00E85924"/>
    <w:rsid w:val="00E92B70"/>
    <w:rsid w:val="00EC1CC1"/>
    <w:rsid w:val="00EE5218"/>
    <w:rsid w:val="00EF7CA2"/>
    <w:rsid w:val="00F128C5"/>
    <w:rsid w:val="00F50025"/>
    <w:rsid w:val="00F73B3D"/>
    <w:rsid w:val="00F87808"/>
    <w:rsid w:val="00FB1D66"/>
    <w:rsid w:val="00FC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B2C9A"/>
  <w15:chartTrackingRefBased/>
  <w15:docId w15:val="{AEBBCD89-60EE-4D62-8000-1996E222E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D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354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5421"/>
  </w:style>
  <w:style w:type="paragraph" w:styleId="Header">
    <w:name w:val="header"/>
    <w:basedOn w:val="Normal"/>
    <w:link w:val="HeaderChar"/>
    <w:uiPriority w:val="99"/>
    <w:unhideWhenUsed/>
    <w:rsid w:val="00DA1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B0B"/>
  </w:style>
  <w:style w:type="paragraph" w:styleId="ListParagraph">
    <w:name w:val="List Paragraph"/>
    <w:basedOn w:val="Normal"/>
    <w:uiPriority w:val="34"/>
    <w:qFormat/>
    <w:rsid w:val="001B34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1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2</Pages>
  <Words>14</Words>
  <Characters>102</Characters>
  <Application>Microsoft Office Word</Application>
  <DocSecurity>0</DocSecurity>
  <Lines>51</Lines>
  <Paragraphs>8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Giesen</dc:creator>
  <cp:keywords/>
  <dc:description/>
  <cp:lastModifiedBy>Rob Giesen</cp:lastModifiedBy>
  <cp:revision>178</cp:revision>
  <dcterms:created xsi:type="dcterms:W3CDTF">2023-01-16T15:33:00Z</dcterms:created>
  <dcterms:modified xsi:type="dcterms:W3CDTF">2023-01-17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INTERNAL - NI CONFIDENTIAL</vt:lpwstr>
  </property>
  <property fmtid="{D5CDD505-2E9C-101B-9397-08002B2CF9AE}" pid="5" name="MSIP_Label_76122db4-a595-414e-9ece-6adfb473e1a0_Enabled">
    <vt:lpwstr>true</vt:lpwstr>
  </property>
  <property fmtid="{D5CDD505-2E9C-101B-9397-08002B2CF9AE}" pid="6" name="MSIP_Label_76122db4-a595-414e-9ece-6adfb473e1a0_SetDate">
    <vt:lpwstr>2023-01-16T15:35:48Z</vt:lpwstr>
  </property>
  <property fmtid="{D5CDD505-2E9C-101B-9397-08002B2CF9AE}" pid="7" name="MSIP_Label_76122db4-a595-414e-9ece-6adfb473e1a0_Method">
    <vt:lpwstr>Standard</vt:lpwstr>
  </property>
  <property fmtid="{D5CDD505-2E9C-101B-9397-08002B2CF9AE}" pid="8" name="MSIP_Label_76122db4-a595-414e-9ece-6adfb473e1a0_Name">
    <vt:lpwstr>Internal</vt:lpwstr>
  </property>
  <property fmtid="{D5CDD505-2E9C-101B-9397-08002B2CF9AE}" pid="9" name="MSIP_Label_76122db4-a595-414e-9ece-6adfb473e1a0_SiteId">
    <vt:lpwstr>87ba1f9a-44cd-43a6-b008-6fdb45a5204e</vt:lpwstr>
  </property>
  <property fmtid="{D5CDD505-2E9C-101B-9397-08002B2CF9AE}" pid="10" name="MSIP_Label_76122db4-a595-414e-9ece-6adfb473e1a0_ActionId">
    <vt:lpwstr>cf45c350-f119-441e-9d0b-2202dd774243</vt:lpwstr>
  </property>
  <property fmtid="{D5CDD505-2E9C-101B-9397-08002B2CF9AE}" pid="11" name="MSIP_Label_76122db4-a595-414e-9ece-6adfb473e1a0_ContentBits">
    <vt:lpwstr>2</vt:lpwstr>
  </property>
</Properties>
</file>